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608F4D43" w14:textId="77777777" w:rsidR="007178EE" w:rsidRPr="006575AC" w:rsidRDefault="007178EE" w:rsidP="007178EE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Информација о потребној техничкој документацији за примену мера побољшања енергетске ефикасности и законској регулативи по којој се изводе мере енер</w:t>
      </w:r>
      <w:r>
        <w:rPr>
          <w:rFonts w:eastAsia="Times New Roman" w:cs="Times New Roman"/>
          <w:b/>
          <w:bCs/>
          <w:sz w:val="24"/>
          <w:szCs w:val="24"/>
          <w:lang w:eastAsia="sr-Latn-RS"/>
        </w:rPr>
        <w:t>гетске санације ( попуњава ЈЛС -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Комисија за реализацију мера енергетске санације уз помоћ органа надлежног за грађевинске послове )</w:t>
      </w:r>
    </w:p>
    <w:p w14:paraId="7493E797" w14:textId="77777777" w:rsidR="007178EE" w:rsidRPr="006575AC" w:rsidRDefault="007178EE" w:rsidP="007178EE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69288D68" w14:textId="77777777" w:rsidR="007178EE" w:rsidRDefault="007178EE" w:rsidP="007178EE">
      <w:pPr>
        <w:jc w:val="both"/>
        <w:rPr>
          <w:sz w:val="24"/>
          <w:szCs w:val="24"/>
          <w:lang w:val="sr-Cyrl-CS"/>
        </w:rPr>
      </w:pPr>
      <w:r w:rsidRPr="004132F0">
        <w:rPr>
          <w:bCs/>
          <w:sz w:val="24"/>
          <w:szCs w:val="24"/>
          <w:lang w:val="sr-Cyrl-CS"/>
        </w:rPr>
        <w:t xml:space="preserve">За потребе ефикасне реализације Програма енергетске санације потребно је да привредни субјект у понуду грађанима урачуна израду техничке документације за реализацију следећих </w:t>
      </w:r>
      <w:r w:rsidRPr="004132F0">
        <w:rPr>
          <w:sz w:val="24"/>
          <w:szCs w:val="24"/>
          <w:lang w:val="sr-Cyrl-CS"/>
        </w:rPr>
        <w:t xml:space="preserve">мера енергетске ефикасности </w:t>
      </w:r>
    </w:p>
    <w:p w14:paraId="53C5AADE" w14:textId="77777777" w:rsidR="007178EE" w:rsidRPr="004132F0" w:rsidRDefault="007178EE" w:rsidP="007178EE">
      <w:pPr>
        <w:jc w:val="both"/>
        <w:rPr>
          <w:bCs/>
          <w:sz w:val="24"/>
          <w:szCs w:val="24"/>
          <w:lang w:val="sr-Cyrl-CS"/>
        </w:rPr>
      </w:pPr>
    </w:p>
    <w:p w14:paraId="6138E98D" w14:textId="77777777" w:rsidR="007178EE" w:rsidRDefault="007178EE" w:rsidP="007178EE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а спољних прозора и врата и других транспарентних елемената </w:t>
      </w: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</w:p>
    <w:p w14:paraId="5F64BD6F" w14:textId="77777777" w:rsidR="007178EE" w:rsidRPr="006575AC" w:rsidRDefault="007178EE" w:rsidP="007178EE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термичког омотача</w:t>
      </w:r>
    </w:p>
    <w:p w14:paraId="36C424CA" w14:textId="7435485D" w:rsidR="007178EE" w:rsidRPr="002F1E67" w:rsidRDefault="007178EE" w:rsidP="007178E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4132F0">
        <w:rPr>
          <w:rFonts w:eastAsia="Calibri" w:cs="Times New Roman"/>
          <w:color w:val="FF0000"/>
          <w:sz w:val="24"/>
          <w:szCs w:val="24"/>
          <w:u w:val="single"/>
        </w:rPr>
        <w:t>решења о одобрењу извођења радова по члану 145. Закона о планирању и изградњи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color w:val="FF0000"/>
          <w:sz w:val="24"/>
          <w:szCs w:val="24"/>
          <w:lang w:val="sr-Cyrl-CS"/>
        </w:rPr>
        <w:t xml:space="preserve"> </w:t>
      </w:r>
      <w:r w:rsidRPr="004132F0">
        <w:rPr>
          <w:rFonts w:eastAsia="Calibri" w:cs="Times New Roman"/>
          <w:color w:val="FF0000"/>
          <w:sz w:val="24"/>
          <w:szCs w:val="24"/>
          <w:u w:val="single"/>
          <w:lang w:val="sr-Cyrl-CS"/>
        </w:rPr>
        <w:t>техничком опису и попису радова на инвестиционом одржавањ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1DC42E94" w14:textId="77777777" w:rsidR="007178EE" w:rsidRPr="006575AC" w:rsidRDefault="007178EE" w:rsidP="007178E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0A3BAB67" w14:textId="77777777" w:rsidR="007178EE" w:rsidRDefault="007178EE" w:rsidP="007178EE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спољних зидова, подова на тлу и осталих </w:t>
      </w: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 </w:t>
      </w:r>
    </w:p>
    <w:p w14:paraId="2E2B3468" w14:textId="77777777" w:rsidR="007178EE" w:rsidRPr="006575AC" w:rsidRDefault="007178EE" w:rsidP="007178EE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делова термичког омотача према негрејаном простору.</w:t>
      </w:r>
    </w:p>
    <w:p w14:paraId="4A865724" w14:textId="3FE051BE" w:rsidR="007178EE" w:rsidRPr="002F1E67" w:rsidRDefault="007178EE" w:rsidP="007178E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4132F0">
        <w:rPr>
          <w:rFonts w:eastAsia="Calibri" w:cs="Times New Roman"/>
          <w:color w:val="FF0000"/>
          <w:sz w:val="24"/>
          <w:szCs w:val="24"/>
          <w:u w:val="single"/>
        </w:rPr>
        <w:t>решења о одобрењу извођења радова по члану 145. Закона о планирању и изградњи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4132F0">
        <w:rPr>
          <w:rFonts w:eastAsia="Calibri" w:cs="Times New Roman"/>
          <w:color w:val="FF0000"/>
          <w:sz w:val="24"/>
          <w:szCs w:val="24"/>
          <w:u w:val="single"/>
          <w:lang w:val="sr-Cyrl-CS"/>
        </w:rPr>
        <w:t>техничком опису и попису радова на инвестиционом одржавањ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1EC9E65C" w14:textId="77777777" w:rsidR="007178EE" w:rsidRPr="006575AC" w:rsidRDefault="007178EE" w:rsidP="007178EE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42970893" w14:textId="77777777" w:rsidR="007178EE" w:rsidRPr="006575AC" w:rsidRDefault="007178EE" w:rsidP="007178EE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Style w:val="markedcontent"/>
          <w:rFonts w:cs="Times New Roman"/>
          <w:b/>
          <w:bCs/>
          <w:sz w:val="24"/>
          <w:szCs w:val="24"/>
          <w:lang w:val="sr-Cyrl-CS"/>
        </w:rPr>
        <w:t xml:space="preserve"> </w:t>
      </w: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14:paraId="3730CF3D" w14:textId="2C3E94BE" w:rsidR="007178EE" w:rsidRPr="002F1E67" w:rsidRDefault="007178EE" w:rsidP="007178E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За ову меру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4132F0">
        <w:rPr>
          <w:rFonts w:eastAsia="Calibri" w:cs="Times New Roman"/>
          <w:color w:val="FF0000"/>
          <w:sz w:val="24"/>
          <w:szCs w:val="24"/>
          <w:u w:val="single"/>
          <w:lang w:val="sr-Cyrl-CS"/>
        </w:rPr>
        <w:t>није потребна израда техничке документације</w:t>
      </w:r>
      <w:r>
        <w:rPr>
          <w:rFonts w:eastAsia="Calibri" w:cs="Times New Roman"/>
          <w:color w:val="FF0000"/>
          <w:sz w:val="24"/>
          <w:szCs w:val="24"/>
          <w:u w:val="single"/>
          <w:lang w:val="sr-Cyrl-CS"/>
        </w:rPr>
        <w:t>;</w:t>
      </w:r>
    </w:p>
    <w:p w14:paraId="668B16D9" w14:textId="77777777" w:rsidR="007178EE" w:rsidRPr="006575AC" w:rsidRDefault="007178EE" w:rsidP="007178EE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00F86BD0" w14:textId="77777777" w:rsidR="007178EE" w:rsidRDefault="007178EE" w:rsidP="007178EE">
      <w:pPr>
        <w:autoSpaceDE w:val="0"/>
        <w:autoSpaceDN w:val="0"/>
        <w:adjustRightInd w:val="0"/>
        <w:ind w:left="1140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 на чврсто гориво (котао или пећ) ефикаснијим котлом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гас, </w:t>
      </w:r>
    </w:p>
    <w:p w14:paraId="3B698564" w14:textId="77777777" w:rsidR="007178EE" w:rsidRPr="002F1E67" w:rsidRDefault="007178EE" w:rsidP="007178E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За ову меру </w:t>
      </w:r>
      <w:r w:rsidRPr="004132F0">
        <w:rPr>
          <w:rFonts w:eastAsia="Calibri" w:cs="Times New Roman"/>
          <w:color w:val="FF0000"/>
          <w:sz w:val="24"/>
          <w:szCs w:val="24"/>
          <w:u w:val="single"/>
          <w:lang w:val="sr-Cyrl-CS"/>
        </w:rPr>
        <w:t>није потребна израда техничке документације</w:t>
      </w:r>
      <w:r>
        <w:rPr>
          <w:rFonts w:eastAsia="Calibri" w:cs="Times New Roman"/>
          <w:color w:val="FF0000"/>
          <w:sz w:val="24"/>
          <w:szCs w:val="24"/>
          <w:u w:val="single"/>
          <w:lang w:val="sr-Cyrl-CS"/>
        </w:rPr>
        <w:t>;</w:t>
      </w:r>
    </w:p>
    <w:p w14:paraId="7923D9D5" w14:textId="77777777" w:rsidR="007178EE" w:rsidRPr="006575AC" w:rsidRDefault="007178EE" w:rsidP="007178EE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6F68BF61" w14:textId="77777777" w:rsidR="007178EE" w:rsidRDefault="007178EE" w:rsidP="007178EE">
      <w:pPr>
        <w:autoSpaceDE w:val="0"/>
        <w:autoSpaceDN w:val="0"/>
        <w:adjustRightInd w:val="0"/>
        <w:ind w:left="1077"/>
        <w:contextualSpacing/>
        <w:rPr>
          <w:rFonts w:eastAsia="Calibri" w:cs="Times New Roman"/>
          <w:b/>
          <w:bCs/>
          <w:sz w:val="24"/>
          <w:szCs w:val="24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замене постојећег грејача простора на чврсто гориво (котао или пећ) </w:t>
      </w: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</w:p>
    <w:p w14:paraId="2082E7F2" w14:textId="77777777" w:rsidR="007178EE" w:rsidRDefault="007178EE" w:rsidP="007178EE">
      <w:pPr>
        <w:autoSpaceDE w:val="0"/>
        <w:autoSpaceDN w:val="0"/>
        <w:adjustRightInd w:val="0"/>
        <w:ind w:left="1077"/>
        <w:contextualSpacing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ефикаснијим котлом на биомасу</w:t>
      </w:r>
    </w:p>
    <w:p w14:paraId="5A2F29B7" w14:textId="77777777" w:rsidR="007178EE" w:rsidRPr="002F1E67" w:rsidRDefault="007178EE" w:rsidP="007178E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За ову меру </w:t>
      </w:r>
      <w:r w:rsidRPr="004132F0">
        <w:rPr>
          <w:rFonts w:eastAsia="Calibri" w:cs="Times New Roman"/>
          <w:color w:val="FF0000"/>
          <w:sz w:val="24"/>
          <w:szCs w:val="24"/>
          <w:u w:val="single"/>
          <w:lang w:val="sr-Cyrl-CS"/>
        </w:rPr>
        <w:t>није потребна израда техничке документације</w:t>
      </w:r>
      <w:r>
        <w:rPr>
          <w:rFonts w:eastAsia="Calibri" w:cs="Times New Roman"/>
          <w:color w:val="FF0000"/>
          <w:sz w:val="24"/>
          <w:szCs w:val="24"/>
          <w:u w:val="single"/>
          <w:lang w:val="sr-Cyrl-CS"/>
        </w:rPr>
        <w:t>;</w:t>
      </w:r>
    </w:p>
    <w:p w14:paraId="4A00AD07" w14:textId="77777777" w:rsidR="007178EE" w:rsidRPr="006575AC" w:rsidRDefault="007178EE" w:rsidP="007178EE">
      <w:pPr>
        <w:autoSpaceDE w:val="0"/>
        <w:autoSpaceDN w:val="0"/>
        <w:adjustRightInd w:val="0"/>
        <w:ind w:left="1077"/>
        <w:contextualSpacing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FABF89" w14:textId="77777777" w:rsidR="007178EE" w:rsidRPr="006575AC" w:rsidRDefault="007178EE" w:rsidP="007178EE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C92A404" w14:textId="77777777" w:rsidR="007178EE" w:rsidRPr="006575AC" w:rsidRDefault="007178EE" w:rsidP="007178EE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10AAFE9B" w14:textId="1DD2305A" w:rsidR="007178EE" w:rsidRPr="002F1E67" w:rsidRDefault="007178EE" w:rsidP="007178E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4132F0">
        <w:rPr>
          <w:rFonts w:eastAsia="Calibri" w:cs="Times New Roman"/>
          <w:color w:val="FF0000"/>
          <w:sz w:val="24"/>
          <w:szCs w:val="24"/>
          <w:u w:val="single"/>
        </w:rPr>
        <w:t>решења о одобрењу извођења радова по члану 145. Закона о планирању и изградњи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4132F0">
        <w:rPr>
          <w:rFonts w:eastAsia="Calibri" w:cs="Times New Roman"/>
          <w:color w:val="FF0000"/>
          <w:sz w:val="24"/>
          <w:szCs w:val="24"/>
          <w:lang w:val="sr-Cyrl-CS"/>
        </w:rPr>
        <w:t>(ИДП) Идејном пројек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0AF628EC" w14:textId="77777777" w:rsidR="007178EE" w:rsidRPr="006575AC" w:rsidRDefault="007178EE" w:rsidP="007178EE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08CAA72" w14:textId="77777777" w:rsidR="007178EE" w:rsidRDefault="007178EE" w:rsidP="007178EE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lang w:val="sr-Cyrl-CS"/>
        </w:rPr>
      </w:pPr>
      <w:r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7) замене постојеће или уградња нове цевне мреже, грејних тела и пратећег </w:t>
      </w:r>
      <w:r>
        <w:rPr>
          <w:rFonts w:eastAsia="Calibri" w:cs="Times New Roman"/>
          <w:b/>
          <w:sz w:val="24"/>
          <w:szCs w:val="24"/>
          <w:lang w:val="sr-Cyrl-CS"/>
        </w:rPr>
        <w:t xml:space="preserve"> </w:t>
      </w:r>
    </w:p>
    <w:p w14:paraId="4F73A08B" w14:textId="77777777" w:rsidR="007178EE" w:rsidRPr="006575AC" w:rsidRDefault="007178EE" w:rsidP="007178EE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прибора.</w:t>
      </w:r>
    </w:p>
    <w:p w14:paraId="2395AEA2" w14:textId="77777777" w:rsidR="007178EE" w:rsidRPr="002F1E67" w:rsidRDefault="007178EE" w:rsidP="007178E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>
        <w:rPr>
          <w:rFonts w:eastAsia="Calibri" w:cs="Times New Roman"/>
          <w:sz w:val="24"/>
          <w:szCs w:val="24"/>
          <w:lang w:val="sr-Cyrl-CS"/>
        </w:rPr>
        <w:t xml:space="preserve">За ову меру </w:t>
      </w:r>
      <w:r w:rsidRPr="004132F0">
        <w:rPr>
          <w:rFonts w:eastAsia="Calibri" w:cs="Times New Roman"/>
          <w:color w:val="FF0000"/>
          <w:sz w:val="24"/>
          <w:szCs w:val="24"/>
          <w:u w:val="single"/>
          <w:lang w:val="sr-Cyrl-CS"/>
        </w:rPr>
        <w:t>није потребна израда техничке документације</w:t>
      </w:r>
      <w:r>
        <w:rPr>
          <w:rFonts w:eastAsia="Calibri" w:cs="Times New Roman"/>
          <w:color w:val="FF0000"/>
          <w:sz w:val="24"/>
          <w:szCs w:val="24"/>
          <w:u w:val="single"/>
          <w:lang w:val="sr-Cyrl-CS"/>
        </w:rPr>
        <w:t>;</w:t>
      </w:r>
    </w:p>
    <w:p w14:paraId="16B0784B" w14:textId="77777777" w:rsidR="007178EE" w:rsidRDefault="007178EE" w:rsidP="007178EE">
      <w:pPr>
        <w:autoSpaceDE w:val="0"/>
        <w:autoSpaceDN w:val="0"/>
        <w:adjustRightInd w:val="0"/>
        <w:ind w:left="1077"/>
        <w:contextualSpacing/>
        <w:rPr>
          <w:rFonts w:eastAsia="Calibri" w:cs="Times New Roman"/>
          <w:b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8) </w:t>
      </w: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уградња соларних колектора у инсталацију за централну припрему </w:t>
      </w:r>
      <w:r>
        <w:rPr>
          <w:rFonts w:eastAsia="Calibri" w:cs="Times New Roman"/>
          <w:b/>
          <w:sz w:val="24"/>
          <w:szCs w:val="24"/>
          <w:lang w:val="sr-Cyrl-CS"/>
        </w:rPr>
        <w:t xml:space="preserve"> </w:t>
      </w:r>
    </w:p>
    <w:p w14:paraId="0B039CA8" w14:textId="77777777" w:rsidR="007178EE" w:rsidRDefault="007178EE" w:rsidP="007178EE">
      <w:pPr>
        <w:autoSpaceDE w:val="0"/>
        <w:autoSpaceDN w:val="0"/>
        <w:adjustRightInd w:val="0"/>
        <w:ind w:left="1077"/>
        <w:contextualSpacing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потрошне топле воде.</w:t>
      </w:r>
    </w:p>
    <w:p w14:paraId="405950B2" w14:textId="77777777" w:rsidR="007178EE" w:rsidRPr="002F1E67" w:rsidRDefault="007178EE" w:rsidP="007178E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За ову меру </w:t>
      </w:r>
      <w:r w:rsidRPr="004132F0">
        <w:rPr>
          <w:rFonts w:eastAsia="Calibri" w:cs="Times New Roman"/>
          <w:color w:val="FF0000"/>
          <w:sz w:val="24"/>
          <w:szCs w:val="24"/>
          <w:u w:val="single"/>
          <w:lang w:val="sr-Cyrl-CS"/>
        </w:rPr>
        <w:t>није потребна израда техничке документације</w:t>
      </w:r>
      <w:r>
        <w:rPr>
          <w:rFonts w:eastAsia="Calibri" w:cs="Times New Roman"/>
          <w:color w:val="FF0000"/>
          <w:sz w:val="24"/>
          <w:szCs w:val="24"/>
          <w:u w:val="single"/>
          <w:lang w:val="sr-Cyrl-CS"/>
        </w:rPr>
        <w:t>;</w:t>
      </w:r>
    </w:p>
    <w:p w14:paraId="19D5C527" w14:textId="77777777" w:rsidR="007178EE" w:rsidRPr="006575AC" w:rsidRDefault="007178EE" w:rsidP="007178EE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38F924E3" w14:textId="77777777" w:rsidR="007178EE" w:rsidRDefault="007178EE" w:rsidP="007178EE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9) уградња соларних панела и пратеће инсталације за производњу </w:t>
      </w:r>
    </w:p>
    <w:p w14:paraId="4908E963" w14:textId="77777777" w:rsidR="007178EE" w:rsidRDefault="007178EE" w:rsidP="007178EE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електричне енергије за сопствене потребе, уградње двосмерног мерног </w:t>
      </w: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</w:p>
    <w:p w14:paraId="75EE5B65" w14:textId="77777777" w:rsidR="007178EE" w:rsidRDefault="007178EE" w:rsidP="007178EE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уређаја за мерење предате и примљене електричне енергије и израде </w:t>
      </w:r>
    </w:p>
    <w:p w14:paraId="54352920" w14:textId="77777777" w:rsidR="007178EE" w:rsidRDefault="007178EE" w:rsidP="007178EE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еопходне техничке документације и извештаја извођача радова на уградњи </w:t>
      </w:r>
    </w:p>
    <w:p w14:paraId="16779F26" w14:textId="77777777" w:rsidR="007178EE" w:rsidRDefault="007178EE" w:rsidP="007178EE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оларних панела и пратеће инсталације за производњу електричне енергије </w:t>
      </w:r>
    </w:p>
    <w:p w14:paraId="06212536" w14:textId="77777777" w:rsidR="007178EE" w:rsidRDefault="007178EE" w:rsidP="007178EE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који су у складу са законом неопходни приликом прикључења на </w:t>
      </w:r>
    </w:p>
    <w:p w14:paraId="409D4921" w14:textId="77777777" w:rsidR="007178EE" w:rsidRPr="002F1E67" w:rsidRDefault="007178EE" w:rsidP="007178EE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дистрибутивни систем.</w:t>
      </w:r>
    </w:p>
    <w:p w14:paraId="11A6ED9B" w14:textId="588C7D79" w:rsidR="000C2C82" w:rsidRPr="007178EE" w:rsidRDefault="007178EE" w:rsidP="007178E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4132F0">
        <w:rPr>
          <w:rFonts w:eastAsia="Calibri" w:cs="Times New Roman"/>
          <w:color w:val="FF0000"/>
          <w:sz w:val="24"/>
          <w:szCs w:val="24"/>
          <w:u w:val="single"/>
        </w:rPr>
        <w:t>решења о одобрењу извођења радова по члану 145. Закона о планирању и изградњи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4132F0">
        <w:rPr>
          <w:rFonts w:eastAsia="Calibri" w:cs="Times New Roman"/>
          <w:color w:val="FF0000"/>
          <w:sz w:val="24"/>
          <w:szCs w:val="24"/>
          <w:lang w:val="sr-Cyrl-CS"/>
        </w:rPr>
        <w:t>(ИДП) Идејном пројекту</w:t>
      </w:r>
      <w:r>
        <w:rPr>
          <w:rFonts w:eastAsia="Calibri" w:cs="Times New Roman"/>
          <w:color w:val="FF0000"/>
          <w:sz w:val="24"/>
          <w:szCs w:val="24"/>
          <w:lang w:val="sr-Cyrl-CS"/>
        </w:rPr>
        <w:t>;</w:t>
      </w:r>
      <w:bookmarkStart w:id="1" w:name="_GoBack"/>
      <w:bookmarkEnd w:id="1"/>
    </w:p>
    <w:sectPr w:rsidR="000C2C82" w:rsidRPr="007178EE" w:rsidSect="007178EE">
      <w:pgSz w:w="11906" w:h="16838" w:code="9"/>
      <w:pgMar w:top="567" w:right="1134" w:bottom="568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F0B1D6" w14:textId="77777777" w:rsidR="00852DEE" w:rsidRDefault="00852DEE" w:rsidP="001E2F65">
      <w:r>
        <w:separator/>
      </w:r>
    </w:p>
  </w:endnote>
  <w:endnote w:type="continuationSeparator" w:id="0">
    <w:p w14:paraId="53A666DE" w14:textId="77777777" w:rsidR="00852DEE" w:rsidRDefault="00852DEE" w:rsidP="001E2F65">
      <w:r>
        <w:continuationSeparator/>
      </w:r>
    </w:p>
  </w:endnote>
  <w:endnote w:type="continuationNotice" w:id="1">
    <w:p w14:paraId="7833BBF2" w14:textId="77777777" w:rsidR="00852DEE" w:rsidRDefault="00852D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AF2E11" w14:textId="77777777" w:rsidR="00852DEE" w:rsidRDefault="00852DEE" w:rsidP="001E2F65">
      <w:r>
        <w:separator/>
      </w:r>
    </w:p>
  </w:footnote>
  <w:footnote w:type="continuationSeparator" w:id="0">
    <w:p w14:paraId="042818AE" w14:textId="77777777" w:rsidR="00852DEE" w:rsidRDefault="00852DEE" w:rsidP="001E2F65">
      <w:r>
        <w:continuationSeparator/>
      </w:r>
    </w:p>
  </w:footnote>
  <w:footnote w:type="continuationNotice" w:id="1">
    <w:p w14:paraId="006C2540" w14:textId="77777777" w:rsidR="00852DEE" w:rsidRDefault="00852DE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178EE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2DEE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37774F-F876-4CB6-9D68-A27A89220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94</Words>
  <Characters>2251</Characters>
  <Application>Microsoft Office Word</Application>
  <DocSecurity>0</DocSecurity>
  <Lines>18</Lines>
  <Paragraphs>5</Paragraphs>
  <ScaleCrop>false</ScaleCrop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Windows korisnik</cp:lastModifiedBy>
  <cp:revision>10</cp:revision>
  <cp:lastPrinted>2016-10-07T07:40:00Z</cp:lastPrinted>
  <dcterms:created xsi:type="dcterms:W3CDTF">2023-05-26T11:41:00Z</dcterms:created>
  <dcterms:modified xsi:type="dcterms:W3CDTF">2023-08-16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